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0" w:type="auto"/>
        <w:tblLayout w:type="fixed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864"/>
        <w:gridCol w:w="103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</w:tblGrid>
      <w:tr w:rsidR="006613F0" w:rsidTr="006613F0">
        <w:tc>
          <w:tcPr>
            <w:tcW w:w="864" w:type="dxa"/>
            <w:vMerge w:val="restart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Scenario</w:t>
            </w:r>
          </w:p>
        </w:tc>
        <w:tc>
          <w:tcPr>
            <w:tcW w:w="1032" w:type="dxa"/>
            <w:vMerge w:val="restart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Movement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6613F0" w:rsidTr="006613F0">
        <w:tc>
          <w:tcPr>
            <w:tcW w:w="864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i/>
                <w:color w:val="4472C4" w:themeColor="accent5"/>
                <w:sz w:val="18"/>
              </w:rPr>
            </w:pPr>
          </w:p>
        </w:tc>
        <w:tc>
          <w:tcPr>
            <w:tcW w:w="1032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</w:tr>
      <w:tr w:rsidR="006613F0" w:rsidRPr="00756357" w:rsidTr="006613F0">
        <w:tc>
          <w:tcPr>
            <w:tcW w:w="864" w:type="dxa"/>
            <w:vMerge w:val="restart"/>
            <w:tcBorders>
              <w:top w:val="thinThickLargeGap" w:sz="18" w:space="0" w:color="44546A" w:themeColor="text2"/>
            </w:tcBorders>
          </w:tcPr>
          <w:p w:rsidR="006613F0" w:rsidRDefault="006613F0" w:rsidP="006613F0">
            <w:r>
              <w:t xml:space="preserve"> S0</w:t>
            </w:r>
          </w:p>
        </w:tc>
        <w:tc>
          <w:tcPr>
            <w:tcW w:w="103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6613F0" w:rsidTr="006613F0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6613F0" w:rsidTr="006613F0">
        <w:tc>
          <w:tcPr>
            <w:tcW w:w="864" w:type="dxa"/>
            <w:vMerge w:val="restart"/>
          </w:tcPr>
          <w:p w:rsidR="006613F0" w:rsidRDefault="006613F0" w:rsidP="006613F0">
            <w:r>
              <w:t>S1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6613F0" w:rsidRPr="00302D3D" w:rsidRDefault="006613F0" w:rsidP="006613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</w:t>
            </w:r>
            <w:bookmarkStart w:id="0" w:name="_GoBack"/>
            <w:bookmarkEnd w:id="0"/>
            <w:r w:rsidRPr="00302D3D">
              <w:rPr>
                <w:sz w:val="18"/>
                <w:szCs w:val="18"/>
              </w:rPr>
              <w:t>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6613F0" w:rsidTr="004A518E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 w:rsidR="002F5A7A" w:rsidRDefault="002F5A7A" w:rsidP="004A518E">
            <w:r>
              <w:t>S2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 w:rsidR="002F5A7A" w:rsidRDefault="002F5A7A" w:rsidP="004A518E">
            <w:r>
              <w:t>S3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311E20" w:rsidRPr="00302D3D" w:rsidTr="00B76BF0">
        <w:tc>
          <w:tcPr>
            <w:tcW w:w="864" w:type="dxa"/>
            <w:vMerge w:val="restart"/>
          </w:tcPr>
          <w:p w:rsidR="00311E20" w:rsidRDefault="00311E20" w:rsidP="00B76BF0">
            <w:r>
              <w:t>S4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311E20" w:rsidRPr="00302D3D" w:rsidTr="00B76BF0">
        <w:tc>
          <w:tcPr>
            <w:tcW w:w="864" w:type="dxa"/>
            <w:vMerge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</w:tbl>
    <w:p w:rsidR="00DD5A76" w:rsidRDefault="00311E20">
      <w:r>
        <w:t xml:space="preserve"> </w:t>
      </w:r>
      <w:r w:rsidR="00C14F37">
        <w:t>[</w:t>
      </w:r>
      <w:proofErr w:type="gramStart"/>
      <w:r w:rsidR="00C14F37">
        <w:t>to</w:t>
      </w:r>
      <w:proofErr w:type="gramEnd"/>
      <w:r w:rsidR="00C14F37">
        <w:t xml:space="preserve"> be replaced with intersection name by python script</w:t>
      </w:r>
      <w:r w:rsidR="00DD5A76">
        <w:t>]</w:t>
      </w:r>
    </w:p>
    <w:sectPr w:rsidR="00DD5A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TQyMjMxNTGxtLBQ0lEKTi0uzszPAykwtKwFAACsYAItAAAA"/>
  </w:docVars>
  <w:rsids>
    <w:rsidRoot w:val="004E1DA3"/>
    <w:rsid w:val="000319B0"/>
    <w:rsid w:val="00096AEB"/>
    <w:rsid w:val="00144C1F"/>
    <w:rsid w:val="00262FD4"/>
    <w:rsid w:val="002F5A7A"/>
    <w:rsid w:val="00302D3D"/>
    <w:rsid w:val="00311E20"/>
    <w:rsid w:val="003464CC"/>
    <w:rsid w:val="00373EA3"/>
    <w:rsid w:val="004A518E"/>
    <w:rsid w:val="004E1DA3"/>
    <w:rsid w:val="004E3B6B"/>
    <w:rsid w:val="00546470"/>
    <w:rsid w:val="006613F0"/>
    <w:rsid w:val="00684EAA"/>
    <w:rsid w:val="007B50D4"/>
    <w:rsid w:val="009C41FC"/>
    <w:rsid w:val="00A35BB8"/>
    <w:rsid w:val="00C14F37"/>
    <w:rsid w:val="00C33D94"/>
    <w:rsid w:val="00C57943"/>
    <w:rsid w:val="00CE5F4F"/>
    <w:rsid w:val="00DD5A76"/>
    <w:rsid w:val="00F27339"/>
    <w:rsid w:val="00F30FEF"/>
    <w:rsid w:val="00F649B5"/>
    <w:rsid w:val="00F92840"/>
    <w:rsid w:val="00FB1C5A"/>
    <w:rsid w:val="00FC2BD7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FDDDA1-C8DF-4BF1-8757-B2F8B2412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4E1DA3"/>
    <w:pPr>
      <w:spacing w:after="120" w:line="260" w:lineRule="exact"/>
    </w:pPr>
    <w:rPr>
      <w:rFonts w:ascii="Calibri" w:eastAsiaTheme="minorEastAsia" w:hAnsi="Calibri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4E1DA3"/>
    <w:pPr>
      <w:spacing w:line="216" w:lineRule="auto"/>
      <w:jc w:val="center"/>
    </w:pPr>
    <w:rPr>
      <w:rFonts w:ascii="Calibri" w:eastAsiaTheme="minorEastAsia" w:hAnsi="Calibri"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4E1DA3"/>
    <w:pPr>
      <w:spacing w:after="0" w:line="276" w:lineRule="auto"/>
      <w:jc w:val="both"/>
    </w:pPr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character" w:customStyle="1" w:styleId="BodyChar">
    <w:name w:val="Body Char"/>
    <w:basedOn w:val="DefaultParagraphFont"/>
    <w:link w:val="Body"/>
    <w:uiPriority w:val="23"/>
    <w:rsid w:val="004E1DA3"/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table" w:styleId="TableGrid">
    <w:name w:val="Table Grid"/>
    <w:basedOn w:val="TableNormal"/>
    <w:uiPriority w:val="39"/>
    <w:rsid w:val="004E1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3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30</cp:revision>
  <dcterms:created xsi:type="dcterms:W3CDTF">2020-04-19T03:40:00Z</dcterms:created>
  <dcterms:modified xsi:type="dcterms:W3CDTF">2021-01-11T21:23:00Z</dcterms:modified>
</cp:coreProperties>
</file>